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BD960" w14:textId="7FB4F055" w:rsidR="003E7C5F" w:rsidRPr="0006326C" w:rsidRDefault="00365F71" w:rsidP="00AD0E22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  <w:sz w:val="36"/>
          <w:szCs w:val="36"/>
        </w:rPr>
      </w:pPr>
      <w:r w:rsidRPr="0006326C">
        <w:rPr>
          <w:rFonts w:asciiTheme="minorHAnsi" w:hAnsiTheme="minorHAnsi" w:cstheme="minorHAnsi"/>
          <w:color w:val="FF595E"/>
          <w:sz w:val="36"/>
          <w:szCs w:val="36"/>
        </w:rPr>
        <w:t xml:space="preserve">Meeting Minutes </w:t>
      </w:r>
      <w:r w:rsidR="00F91E83" w:rsidRPr="0006326C">
        <w:rPr>
          <w:rFonts w:asciiTheme="minorHAnsi" w:hAnsiTheme="minorHAnsi" w:cstheme="minorHAnsi"/>
          <w:color w:val="FF595E"/>
          <w:sz w:val="36"/>
          <w:szCs w:val="36"/>
        </w:rPr>
        <w:t>Template</w:t>
      </w:r>
    </w:p>
    <w:p w14:paraId="179B2244" w14:textId="6A12383B" w:rsidR="00126850" w:rsidRPr="00AD0E22" w:rsidRDefault="00365F71" w:rsidP="00126850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Meeting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6681"/>
      </w:tblGrid>
      <w:tr w:rsidR="00AD0E22" w:rsidRPr="00AD0E22" w14:paraId="6D252408" w14:textId="77777777" w:rsidTr="00F91E83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57E5781" w14:textId="775BBA44" w:rsidR="00126850" w:rsidRPr="00AD0E22" w:rsidRDefault="00365F71" w:rsidP="00126850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Meeting called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EFD0AC" w14:textId="30E723B9" w:rsidR="00126850" w:rsidRPr="00AD0E22" w:rsidRDefault="00126850" w:rsidP="00126850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5B6A0752" w14:textId="77777777" w:rsidTr="00F91E83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B8C6BDE" w14:textId="51EE627A" w:rsidR="00365F71" w:rsidRPr="00AD0E22" w:rsidRDefault="00365F71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ate of meeting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5132B1E" w14:textId="6DD438D1" w:rsidR="00365F71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7A52B4C8" w14:textId="77777777" w:rsidTr="00F91E83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86C15C" w14:textId="0A044F40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Time of meeting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B49F5F" w14:textId="0194A244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213363B6" w14:textId="77777777" w:rsidTr="00F91E83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E44709" w14:textId="199DD3BE" w:rsidR="00365F71" w:rsidRPr="00AD0E22" w:rsidRDefault="00365F71" w:rsidP="00365F71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Location of meeting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485EF20" w14:textId="3CE15AB6" w:rsidR="00365F71" w:rsidRPr="00AD0E22" w:rsidRDefault="00365F71" w:rsidP="00365F71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4B8502BA" w14:textId="76187ED3" w:rsidR="00126850" w:rsidRPr="00AD0E22" w:rsidRDefault="00365F71" w:rsidP="00126850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Meeting Participant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AD0E22" w:rsidRPr="00AD0E22" w14:paraId="37287FA4" w14:textId="77777777" w:rsidTr="00F91E83">
        <w:trPr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8C66998" w14:textId="396190F3" w:rsidR="00126850" w:rsidRPr="00AD0E22" w:rsidRDefault="00F91E83" w:rsidP="00126850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Facilitator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ECDC5C1" w14:textId="5F1F7143" w:rsidR="00126850" w:rsidRPr="00AD0E22" w:rsidRDefault="00126850" w:rsidP="00126850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646C803F" w14:textId="77777777" w:rsidTr="00F91E83">
        <w:trPr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7B57A3D" w14:textId="03BB7963" w:rsidR="00126850" w:rsidRPr="00AD0E22" w:rsidRDefault="00F91E83" w:rsidP="00126850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Note-taker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81F50D2" w14:textId="10FF795B" w:rsidR="00126850" w:rsidRPr="00AD0E22" w:rsidRDefault="00126850" w:rsidP="00126850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024449A7" w14:textId="77777777" w:rsidTr="00F91E83">
        <w:trPr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180E9BF" w14:textId="7C1AB50E" w:rsidR="00126850" w:rsidRPr="00AD0E22" w:rsidRDefault="00F91E83" w:rsidP="00126850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ttendees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9941DB4" w14:textId="18D1B366" w:rsidR="00126850" w:rsidRPr="00AD0E22" w:rsidRDefault="00126850" w:rsidP="00126850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10CA352E" w14:textId="454E74B1" w:rsidR="00126850" w:rsidRPr="00AD0E22" w:rsidRDefault="00F91E83" w:rsidP="00126850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Agenda Item 1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AD0E22" w:rsidRPr="00AD0E22" w14:paraId="3BF0BD31" w14:textId="77777777" w:rsidTr="00F91E83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388C392" w14:textId="12EAAC0E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1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0C3A07E" w14:textId="0E8B5E24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19C371BB" w14:textId="77777777" w:rsidTr="00F91E83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B4D92E2" w14:textId="23AB006B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2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08AC36" w14:textId="13A750C4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5181EFEB" w14:textId="77777777" w:rsidTr="00F91E83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3EEA297" w14:textId="154D96CC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3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4E071FE" w14:textId="14D21FD6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38375379" w14:textId="0761CA2D" w:rsidR="000F5AD5" w:rsidRPr="00AD0E22" w:rsidRDefault="00F91E83" w:rsidP="00F91E83">
      <w:pPr>
        <w:rPr>
          <w:rFonts w:ascii="Arial" w:hAnsi="Arial" w:cs="Arial"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color w:val="262626" w:themeColor="text1" w:themeTint="D9"/>
          <w:sz w:val="20"/>
          <w:szCs w:val="20"/>
        </w:rPr>
        <w:br w:type="page"/>
      </w:r>
    </w:p>
    <w:p w14:paraId="7A7A0537" w14:textId="06A46612" w:rsidR="00F91E83" w:rsidRPr="00AD0E22" w:rsidRDefault="00F91E83" w:rsidP="00F91E83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lastRenderedPageBreak/>
        <w:t>Agenda Item 2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AD0E22" w:rsidRPr="00AD0E22" w14:paraId="4AAD3594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62702E5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1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1A6E509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14BB823B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1ED4827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2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6F5F4C2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194E6F24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87FDD68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3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C5DE607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45EADB56" w14:textId="6AD17AFE" w:rsidR="00F91E83" w:rsidRPr="00AD0E22" w:rsidRDefault="00F91E83" w:rsidP="00F91E83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Agenda Item 3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AD0E22" w:rsidRPr="00AD0E22" w14:paraId="64D1C22A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DED5B4A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1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5D4190B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0A47DE75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E12B92C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2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F56A6C0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08708E99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22DE5A8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3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5D00585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5C83424" w14:textId="267A8C5D" w:rsidR="00F91E83" w:rsidRPr="00AD0E22" w:rsidRDefault="00250466" w:rsidP="000F5AD5">
      <w:pPr>
        <w:rPr>
          <w:rFonts w:ascii="Arial" w:hAnsi="Arial" w:cs="Arial"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color w:val="262626" w:themeColor="text1" w:themeTint="D9"/>
          <w:sz w:val="20"/>
          <w:szCs w:val="20"/>
        </w:rPr>
        <w:br w:type="page"/>
      </w:r>
    </w:p>
    <w:p w14:paraId="08852DEC" w14:textId="0BE03B23" w:rsidR="00250466" w:rsidRPr="00AD0E22" w:rsidRDefault="00250466" w:rsidP="00250466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lastRenderedPageBreak/>
        <w:t>Agenda Item 4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AD0E22" w:rsidRPr="00AD0E22" w14:paraId="76C712BE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83F700D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1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4BAA134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37F31371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E26EE78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2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6975DB7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7FDFD35A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33DA75A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3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49DE3E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9E5BE90" w14:textId="46CBEAEB" w:rsidR="00250466" w:rsidRPr="00AD0E22" w:rsidRDefault="00250466" w:rsidP="00250466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General Discussion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AD0E22" w:rsidRPr="00AD0E22" w14:paraId="589A1D7E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DCCA0A8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1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E3C4119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59A6871B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B6A5A91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2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A2146D1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75E159F0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49A0613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3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3E7FCFE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006FF79C" w14:textId="263A3DF9" w:rsidR="00250466" w:rsidRPr="00AD0E22" w:rsidRDefault="00250466" w:rsidP="00250466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Action Item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D0E22" w:rsidRPr="00AD0E22" w14:paraId="144D2837" w14:textId="429A9842" w:rsidTr="00250466">
        <w:trPr>
          <w:trHeight w:val="70"/>
          <w:jc w:val="center"/>
        </w:trPr>
        <w:tc>
          <w:tcPr>
            <w:tcW w:w="1666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27ADEE1" w14:textId="2A0FF335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Action Item</w:t>
            </w:r>
          </w:p>
        </w:tc>
        <w:tc>
          <w:tcPr>
            <w:tcW w:w="1666" w:type="pct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EC55B52" w14:textId="548D64A6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jc w:val="center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Assigned</w:t>
            </w:r>
          </w:p>
        </w:tc>
        <w:tc>
          <w:tcPr>
            <w:tcW w:w="1667" w:type="pct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FD00540" w14:textId="084323E0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jc w:val="center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Due Date</w:t>
            </w:r>
          </w:p>
        </w:tc>
      </w:tr>
      <w:tr w:rsidR="00AD0E22" w:rsidRPr="00AD0E22" w14:paraId="07E73FFE" w14:textId="77777777" w:rsidTr="00250466">
        <w:trPr>
          <w:trHeight w:val="70"/>
          <w:jc w:val="center"/>
        </w:trPr>
        <w:tc>
          <w:tcPr>
            <w:tcW w:w="1666" w:type="pct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2136FDAA" w14:textId="3D5DF749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6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5AE1FD3" w14:textId="79F41B7B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7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407BCEB" w14:textId="44F940EE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5365AD3B" w14:textId="77777777" w:rsidTr="00250466">
        <w:trPr>
          <w:trHeight w:val="70"/>
          <w:jc w:val="center"/>
        </w:trPr>
        <w:tc>
          <w:tcPr>
            <w:tcW w:w="1666" w:type="pct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63700806" w14:textId="58E48728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6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BF0BA3A" w14:textId="24CF3B44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7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D251A10" w14:textId="293CD1F0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663F1D61" w14:textId="77777777" w:rsidTr="00250466">
        <w:trPr>
          <w:trHeight w:val="70"/>
          <w:jc w:val="center"/>
        </w:trPr>
        <w:tc>
          <w:tcPr>
            <w:tcW w:w="1666" w:type="pct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4A28A602" w14:textId="5221E8FD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6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47578EA" w14:textId="3D2163AA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7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9AC68D8" w14:textId="1D4EB81C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BCBBF1A" w14:textId="77777777" w:rsidR="00AD0E22" w:rsidRDefault="00AD0E22" w:rsidP="00DC3963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57271512" w14:textId="74FE4C05" w:rsidR="005F35CE" w:rsidRPr="0006326C" w:rsidRDefault="00AD0E22" w:rsidP="00DC3963">
      <w:pPr>
        <w:spacing w:before="120" w:after="120"/>
        <w:jc w:val="center"/>
        <w:rPr>
          <w:color w:val="A6A6A6" w:themeColor="background1" w:themeShade="A6"/>
          <w:lang w:val="en-US"/>
        </w:rPr>
      </w:pPr>
      <w:r>
        <w:rPr>
          <w:rFonts w:cstheme="minorHAnsi"/>
          <w:color w:val="A6A6A6" w:themeColor="background1" w:themeShade="A6"/>
          <w:sz w:val="20"/>
        </w:rPr>
        <w:t>End of Meeting Minutes Template</w:t>
      </w:r>
    </w:p>
    <w:sectPr w:rsidR="005F35CE" w:rsidRPr="0006326C" w:rsidSect="008B2A7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0A4560" w14:textId="77777777" w:rsidR="00416F20" w:rsidRDefault="00416F20" w:rsidP="00806228">
      <w:pPr>
        <w:spacing w:after="0" w:line="240" w:lineRule="auto"/>
      </w:pPr>
      <w:r>
        <w:separator/>
      </w:r>
    </w:p>
  </w:endnote>
  <w:endnote w:type="continuationSeparator" w:id="0">
    <w:p w14:paraId="1D35744F" w14:textId="77777777" w:rsidR="00416F20" w:rsidRDefault="00416F20" w:rsidP="008062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ED6F4" w14:textId="77777777" w:rsidR="00652D25" w:rsidRPr="000055D1" w:rsidRDefault="008A6545" w:rsidP="00652D2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Meeting Minutes Template</w:t>
    </w:r>
    <w:r w:rsidR="008B2A75" w:rsidRPr="002872AA">
      <w:rPr>
        <w:color w:val="808080" w:themeColor="background1" w:themeShade="80"/>
        <w:sz w:val="18"/>
      </w:rPr>
      <w:tab/>
    </w:r>
    <w:r w:rsidR="00652D25" w:rsidRPr="00C63CFB">
      <w:rPr>
        <w:color w:val="808080" w:themeColor="background1" w:themeShade="80"/>
        <w:sz w:val="18"/>
      </w:rPr>
      <w:t>Version 1.</w:t>
    </w:r>
    <w:r w:rsidR="00652D25">
      <w:rPr>
        <w:color w:val="808080" w:themeColor="background1" w:themeShade="80"/>
        <w:sz w:val="18"/>
      </w:rPr>
      <w:t>1</w:t>
    </w:r>
    <w:r w:rsidR="00652D25" w:rsidRPr="00C63CFB">
      <w:rPr>
        <w:color w:val="808080" w:themeColor="background1" w:themeShade="80"/>
        <w:sz w:val="18"/>
      </w:rPr>
      <w:t xml:space="preserve"> Produced </w:t>
    </w:r>
    <w:r w:rsidR="00652D25">
      <w:rPr>
        <w:color w:val="808080" w:themeColor="background1" w:themeShade="80"/>
        <w:sz w:val="18"/>
      </w:rPr>
      <w:t>on 1st Nov</w:t>
    </w:r>
    <w:r w:rsidR="00652D25" w:rsidRPr="00C63CFB">
      <w:rPr>
        <w:color w:val="808080" w:themeColor="background1" w:themeShade="80"/>
        <w:sz w:val="18"/>
      </w:rPr>
      <w:t xml:space="preserve"> 202</w:t>
    </w:r>
    <w:r w:rsidR="00652D25">
      <w:rPr>
        <w:color w:val="808080" w:themeColor="background1" w:themeShade="80"/>
        <w:sz w:val="18"/>
      </w:rPr>
      <w:t>3</w:t>
    </w:r>
  </w:p>
  <w:p w14:paraId="50811398" w14:textId="473CABC0" w:rsidR="008B2A75" w:rsidRPr="008B2A75" w:rsidRDefault="008B2A75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9953043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="00652D25" w:rsidRPr="000055D1">
      <w:rPr>
        <w:rFonts w:cstheme="minorHAnsi"/>
        <w:noProof/>
        <w:color w:val="808080" w:themeColor="background1" w:themeShade="80"/>
        <w:sz w:val="18"/>
      </w:rPr>
      <w:t>©</w:t>
    </w:r>
    <w:r w:rsidR="00652D25" w:rsidRPr="000055D1">
      <w:rPr>
        <w:noProof/>
        <w:color w:val="808080" w:themeColor="background1" w:themeShade="80"/>
        <w:sz w:val="18"/>
      </w:rPr>
      <w:t xml:space="preserve"> </w:t>
    </w:r>
    <w:r w:rsidR="00652D25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FCDB6" w14:textId="77777777" w:rsidR="00652D25" w:rsidRPr="000055D1" w:rsidRDefault="008A6545" w:rsidP="00652D2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Meeting Minutes Template</w:t>
    </w:r>
    <w:r w:rsidR="00806228" w:rsidRPr="002872AA">
      <w:rPr>
        <w:color w:val="808080" w:themeColor="background1" w:themeShade="80"/>
        <w:sz w:val="18"/>
      </w:rPr>
      <w:tab/>
    </w:r>
    <w:r w:rsidR="00652D25" w:rsidRPr="00C63CFB">
      <w:rPr>
        <w:color w:val="808080" w:themeColor="background1" w:themeShade="80"/>
        <w:sz w:val="18"/>
      </w:rPr>
      <w:t>Version 1.</w:t>
    </w:r>
    <w:r w:rsidR="00652D25">
      <w:rPr>
        <w:color w:val="808080" w:themeColor="background1" w:themeShade="80"/>
        <w:sz w:val="18"/>
      </w:rPr>
      <w:t>1</w:t>
    </w:r>
    <w:r w:rsidR="00652D25" w:rsidRPr="00C63CFB">
      <w:rPr>
        <w:color w:val="808080" w:themeColor="background1" w:themeShade="80"/>
        <w:sz w:val="18"/>
      </w:rPr>
      <w:t xml:space="preserve"> Produced </w:t>
    </w:r>
    <w:r w:rsidR="00652D25">
      <w:rPr>
        <w:color w:val="808080" w:themeColor="background1" w:themeShade="80"/>
        <w:sz w:val="18"/>
      </w:rPr>
      <w:t>on 1st Nov</w:t>
    </w:r>
    <w:r w:rsidR="00652D25" w:rsidRPr="00C63CFB">
      <w:rPr>
        <w:color w:val="808080" w:themeColor="background1" w:themeShade="80"/>
        <w:sz w:val="18"/>
      </w:rPr>
      <w:t xml:space="preserve"> 202</w:t>
    </w:r>
    <w:r w:rsidR="00652D25">
      <w:rPr>
        <w:color w:val="808080" w:themeColor="background1" w:themeShade="80"/>
        <w:sz w:val="18"/>
      </w:rPr>
      <w:t>3</w:t>
    </w:r>
  </w:p>
  <w:p w14:paraId="250E1A39" w14:textId="20C3A971" w:rsidR="00806228" w:rsidRPr="00806228" w:rsidRDefault="00652D25" w:rsidP="0080622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806228" w:rsidRPr="002872AA">
      <w:rPr>
        <w:noProof/>
        <w:color w:val="808080" w:themeColor="background1" w:themeShade="80"/>
        <w:sz w:val="18"/>
      </w:rPr>
      <w:tab/>
    </w:r>
    <w:r w:rsidR="00806228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06228" w:rsidRPr="002872AA">
          <w:rPr>
            <w:color w:val="808080" w:themeColor="background1" w:themeShade="80"/>
            <w:sz w:val="18"/>
          </w:rPr>
          <w:fldChar w:fldCharType="begin"/>
        </w:r>
        <w:r w:rsidR="00806228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806228" w:rsidRPr="002872AA">
          <w:rPr>
            <w:color w:val="808080" w:themeColor="background1" w:themeShade="80"/>
            <w:sz w:val="18"/>
          </w:rPr>
          <w:fldChar w:fldCharType="separate"/>
        </w:r>
        <w:r w:rsidR="00806228">
          <w:rPr>
            <w:color w:val="808080" w:themeColor="background1" w:themeShade="80"/>
            <w:sz w:val="18"/>
          </w:rPr>
          <w:t>61</w:t>
        </w:r>
        <w:r w:rsidR="00806228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1025B" w14:textId="77777777" w:rsidR="002B0F5A" w:rsidRDefault="002B0F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34D0A" w14:textId="77777777" w:rsidR="00416F20" w:rsidRDefault="00416F20" w:rsidP="00806228">
      <w:pPr>
        <w:spacing w:after="0" w:line="240" w:lineRule="auto"/>
      </w:pPr>
      <w:r>
        <w:separator/>
      </w:r>
    </w:p>
  </w:footnote>
  <w:footnote w:type="continuationSeparator" w:id="0">
    <w:p w14:paraId="394F0340" w14:textId="77777777" w:rsidR="00416F20" w:rsidRDefault="00416F20" w:rsidP="008062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5D49C" w14:textId="77777777" w:rsidR="002B0F5A" w:rsidRDefault="002B0F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5B3D4" w14:textId="77777777" w:rsidR="002B0F5A" w:rsidRDefault="002B0F5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14F4AD" w14:textId="77777777" w:rsidR="002B0F5A" w:rsidRDefault="002B0F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A5625"/>
    <w:multiLevelType w:val="hybridMultilevel"/>
    <w:tmpl w:val="1CC0492A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29514BA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239D6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94B80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F12830"/>
    <w:multiLevelType w:val="hybridMultilevel"/>
    <w:tmpl w:val="C4AEFFB8"/>
    <w:lvl w:ilvl="0" w:tplc="E800E95A"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D50B7"/>
    <w:multiLevelType w:val="hybridMultilevel"/>
    <w:tmpl w:val="9BCECB42"/>
    <w:lvl w:ilvl="0" w:tplc="40881A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D8C5DB0"/>
    <w:multiLevelType w:val="hybridMultilevel"/>
    <w:tmpl w:val="E1727A4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3A3953"/>
    <w:multiLevelType w:val="hybridMultilevel"/>
    <w:tmpl w:val="9C4A4D6C"/>
    <w:lvl w:ilvl="0" w:tplc="9D146FC6">
      <w:start w:val="1"/>
      <w:numFmt w:val="bullet"/>
      <w:lvlText w:val=""/>
      <w:lvlJc w:val="left"/>
      <w:pPr>
        <w:ind w:left="749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DB5399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07497"/>
    <w:multiLevelType w:val="hybridMultilevel"/>
    <w:tmpl w:val="160ABDB6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36222F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7C4E3C"/>
    <w:multiLevelType w:val="hybridMultilevel"/>
    <w:tmpl w:val="31BC657C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D128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52241F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143FF3"/>
    <w:multiLevelType w:val="hybridMultilevel"/>
    <w:tmpl w:val="0398465C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065A84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7"/>
  </w:num>
  <w:num w:numId="4">
    <w:abstractNumId w:val="1"/>
  </w:num>
  <w:num w:numId="5">
    <w:abstractNumId w:val="8"/>
  </w:num>
  <w:num w:numId="6">
    <w:abstractNumId w:val="16"/>
  </w:num>
  <w:num w:numId="7">
    <w:abstractNumId w:val="5"/>
  </w:num>
  <w:num w:numId="8">
    <w:abstractNumId w:val="3"/>
  </w:num>
  <w:num w:numId="9">
    <w:abstractNumId w:val="7"/>
  </w:num>
  <w:num w:numId="10">
    <w:abstractNumId w:val="9"/>
  </w:num>
  <w:num w:numId="11">
    <w:abstractNumId w:val="0"/>
  </w:num>
  <w:num w:numId="12">
    <w:abstractNumId w:val="15"/>
  </w:num>
  <w:num w:numId="13">
    <w:abstractNumId w:val="12"/>
  </w:num>
  <w:num w:numId="14">
    <w:abstractNumId w:val="4"/>
  </w:num>
  <w:num w:numId="15">
    <w:abstractNumId w:val="14"/>
  </w:num>
  <w:num w:numId="16">
    <w:abstractNumId w:val="13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tDA0MLCwNDQztTBS0lEKTi0uzszPAykwNKwFAKBn2jUtAAAA"/>
  </w:docVars>
  <w:rsids>
    <w:rsidRoot w:val="00806228"/>
    <w:rsid w:val="00004D98"/>
    <w:rsid w:val="0001141E"/>
    <w:rsid w:val="00045698"/>
    <w:rsid w:val="0006326C"/>
    <w:rsid w:val="000830B5"/>
    <w:rsid w:val="00093BE9"/>
    <w:rsid w:val="00093D44"/>
    <w:rsid w:val="000C1523"/>
    <w:rsid w:val="000C5275"/>
    <w:rsid w:val="000E1212"/>
    <w:rsid w:val="000F1017"/>
    <w:rsid w:val="000F362F"/>
    <w:rsid w:val="000F5AD5"/>
    <w:rsid w:val="0011111E"/>
    <w:rsid w:val="00124A64"/>
    <w:rsid w:val="00126850"/>
    <w:rsid w:val="00156B63"/>
    <w:rsid w:val="00166F50"/>
    <w:rsid w:val="00216079"/>
    <w:rsid w:val="00244EAB"/>
    <w:rsid w:val="00250466"/>
    <w:rsid w:val="002A3AA1"/>
    <w:rsid w:val="002A3DC8"/>
    <w:rsid w:val="002B0F5A"/>
    <w:rsid w:val="002C69BF"/>
    <w:rsid w:val="002E4725"/>
    <w:rsid w:val="002E7B55"/>
    <w:rsid w:val="002F663B"/>
    <w:rsid w:val="00353EF2"/>
    <w:rsid w:val="00365F71"/>
    <w:rsid w:val="00377B7E"/>
    <w:rsid w:val="0038739E"/>
    <w:rsid w:val="003C417B"/>
    <w:rsid w:val="003D5434"/>
    <w:rsid w:val="003E7834"/>
    <w:rsid w:val="003E7C5F"/>
    <w:rsid w:val="0041447C"/>
    <w:rsid w:val="00416F20"/>
    <w:rsid w:val="00456504"/>
    <w:rsid w:val="00481144"/>
    <w:rsid w:val="0049068F"/>
    <w:rsid w:val="004E16A5"/>
    <w:rsid w:val="004E2C90"/>
    <w:rsid w:val="005137F2"/>
    <w:rsid w:val="00516734"/>
    <w:rsid w:val="005C6F06"/>
    <w:rsid w:val="005E4E86"/>
    <w:rsid w:val="005F0962"/>
    <w:rsid w:val="005F35CE"/>
    <w:rsid w:val="005F4317"/>
    <w:rsid w:val="0060792E"/>
    <w:rsid w:val="00652D25"/>
    <w:rsid w:val="006608F3"/>
    <w:rsid w:val="006647F0"/>
    <w:rsid w:val="00671C7A"/>
    <w:rsid w:val="006C0A48"/>
    <w:rsid w:val="006F4DF6"/>
    <w:rsid w:val="007110FC"/>
    <w:rsid w:val="00713045"/>
    <w:rsid w:val="00714881"/>
    <w:rsid w:val="00740B9D"/>
    <w:rsid w:val="007426CA"/>
    <w:rsid w:val="007441B4"/>
    <w:rsid w:val="00753442"/>
    <w:rsid w:val="00770B0D"/>
    <w:rsid w:val="00775C13"/>
    <w:rsid w:val="00792BC9"/>
    <w:rsid w:val="007A0C6C"/>
    <w:rsid w:val="007A4B20"/>
    <w:rsid w:val="00800F96"/>
    <w:rsid w:val="00806228"/>
    <w:rsid w:val="0081213A"/>
    <w:rsid w:val="00841D7F"/>
    <w:rsid w:val="008442D1"/>
    <w:rsid w:val="00857829"/>
    <w:rsid w:val="00885E76"/>
    <w:rsid w:val="008A6545"/>
    <w:rsid w:val="008B2A75"/>
    <w:rsid w:val="008D2E7C"/>
    <w:rsid w:val="00900084"/>
    <w:rsid w:val="009235A3"/>
    <w:rsid w:val="00936E7D"/>
    <w:rsid w:val="009768D2"/>
    <w:rsid w:val="009D297D"/>
    <w:rsid w:val="00A10091"/>
    <w:rsid w:val="00A17FEE"/>
    <w:rsid w:val="00A345CB"/>
    <w:rsid w:val="00A416B5"/>
    <w:rsid w:val="00AA0A94"/>
    <w:rsid w:val="00AC5694"/>
    <w:rsid w:val="00AD0E22"/>
    <w:rsid w:val="00B357A5"/>
    <w:rsid w:val="00B36F44"/>
    <w:rsid w:val="00B53CE9"/>
    <w:rsid w:val="00B90F9E"/>
    <w:rsid w:val="00BD629A"/>
    <w:rsid w:val="00BF02D3"/>
    <w:rsid w:val="00BF30FC"/>
    <w:rsid w:val="00C136C1"/>
    <w:rsid w:val="00C406EB"/>
    <w:rsid w:val="00C60411"/>
    <w:rsid w:val="00C62356"/>
    <w:rsid w:val="00C82237"/>
    <w:rsid w:val="00CA1354"/>
    <w:rsid w:val="00CB1A80"/>
    <w:rsid w:val="00CF542C"/>
    <w:rsid w:val="00D111FE"/>
    <w:rsid w:val="00D429BC"/>
    <w:rsid w:val="00D51560"/>
    <w:rsid w:val="00D81C40"/>
    <w:rsid w:val="00DA10E4"/>
    <w:rsid w:val="00DC3963"/>
    <w:rsid w:val="00DD3FD7"/>
    <w:rsid w:val="00DE4348"/>
    <w:rsid w:val="00E0062C"/>
    <w:rsid w:val="00E0692C"/>
    <w:rsid w:val="00E24B57"/>
    <w:rsid w:val="00E52CB0"/>
    <w:rsid w:val="00E62BE8"/>
    <w:rsid w:val="00E8155E"/>
    <w:rsid w:val="00E916CF"/>
    <w:rsid w:val="00F10405"/>
    <w:rsid w:val="00F46060"/>
    <w:rsid w:val="00F805CF"/>
    <w:rsid w:val="00F8119D"/>
    <w:rsid w:val="00F91E83"/>
    <w:rsid w:val="00FD6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01DC07"/>
  <w15:chartTrackingRefBased/>
  <w15:docId w15:val="{83E64445-BD79-4AE2-82CB-02D3C4B23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62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7C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62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2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228"/>
    <w:rPr>
      <w:rFonts w:ascii="Segoe UI" w:hAnsi="Segoe UI" w:cs="Segoe UI"/>
      <w:sz w:val="18"/>
      <w:szCs w:val="18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80622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aliases w:val="Compliant Table Grid"/>
    <w:basedOn w:val="TableNormal"/>
    <w:uiPriority w:val="39"/>
    <w:rsid w:val="00806228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Char">
    <w:name w:val="Style1 Char"/>
    <w:basedOn w:val="DefaultParagraphFont"/>
    <w:link w:val="Style1"/>
    <w:locked/>
    <w:rsid w:val="00806228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806228"/>
    <w:pPr>
      <w:spacing w:before="120" w:line="240" w:lineRule="auto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6228"/>
    <w:rPr>
      <w:rFonts w:asciiTheme="majorHAnsi" w:eastAsiaTheme="majorEastAsia" w:hAnsiTheme="majorHAnsi" w:cstheme="majorBidi"/>
      <w:i/>
      <w:iCs/>
      <w:color w:val="2F5496" w:themeColor="accent1" w:themeShade="BF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228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228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0C152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E7C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6850"/>
    <w:rPr>
      <w:lang w:val="en-AU"/>
    </w:rPr>
  </w:style>
  <w:style w:type="table" w:customStyle="1" w:styleId="CompliantTableGrid1">
    <w:name w:val="Compliant Table Grid1"/>
    <w:basedOn w:val="TableNormal"/>
    <w:next w:val="TableGrid"/>
    <w:uiPriority w:val="39"/>
    <w:rsid w:val="00BD629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16079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7BCA939-B1AD-4FD1-BE96-0EC6C1E132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2D772E-06ED-4D22-AFFF-12506FA50D8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AA982F9-2CA4-46A3-97E7-FE8AF32DF0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23</Words>
  <Characters>660</Characters>
  <Application>Microsoft Office Word</Application>
  <DocSecurity>0</DocSecurity>
  <Lines>69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5</cp:revision>
  <dcterms:created xsi:type="dcterms:W3CDTF">2020-07-29T06:18:00Z</dcterms:created>
  <dcterms:modified xsi:type="dcterms:W3CDTF">2023-12-05T04:05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SIP_Label_c1019aa4-092a-489f-a93b-50ae2bbd82bd_Enabled">
    <vt:lpwstr>true</vt:lpwstr>
  </property>
  <property fmtid="{D5CDD505-2E9C-101B-9397-08002B2CF9AE}" pid="4" name="MSIP_Label_c1019aa4-092a-489f-a93b-50ae2bbd82bd_SetDate">
    <vt:lpwstr>2022-12-20T02:04:02Z</vt:lpwstr>
  </property>
  <property fmtid="{D5CDD505-2E9C-101B-9397-08002B2CF9AE}" pid="5" name="MSIP_Label_c1019aa4-092a-489f-a93b-50ae2bbd82bd_Method">
    <vt:lpwstr>Standard</vt:lpwstr>
  </property>
  <property fmtid="{D5CDD505-2E9C-101B-9397-08002B2CF9AE}" pid="6" name="MSIP_Label_c1019aa4-092a-489f-a93b-50ae2bbd82bd_Name">
    <vt:lpwstr>defa4170-0d19-0005-0004-bc88714345d2</vt:lpwstr>
  </property>
  <property fmtid="{D5CDD505-2E9C-101B-9397-08002B2CF9AE}" pid="7" name="MSIP_Label_c1019aa4-092a-489f-a93b-50ae2bbd82bd_SiteId">
    <vt:lpwstr>6a3a435d-3aa3-47a8-87fa-0e6bd220e179</vt:lpwstr>
  </property>
  <property fmtid="{D5CDD505-2E9C-101B-9397-08002B2CF9AE}" pid="8" name="MSIP_Label_c1019aa4-092a-489f-a93b-50ae2bbd82bd_ActionId">
    <vt:lpwstr>3047c8db-b018-48a4-ba71-3528ae1ac2cd</vt:lpwstr>
  </property>
  <property fmtid="{D5CDD505-2E9C-101B-9397-08002B2CF9AE}" pid="9" name="MSIP_Label_c1019aa4-092a-489f-a93b-50ae2bbd82bd_ContentBits">
    <vt:lpwstr>0</vt:lpwstr>
  </property>
  <property fmtid="{D5CDD505-2E9C-101B-9397-08002B2CF9AE}" pid="10" name="MediaServiceImageTags">
    <vt:lpwstr/>
  </property>
  <property fmtid="{D5CDD505-2E9C-101B-9397-08002B2CF9AE}" pid="11" name="_MarkAsFinal">
    <vt:bool>true</vt:bool>
  </property>
  <property fmtid="{D5CDD505-2E9C-101B-9397-08002B2CF9AE}" pid="12" name="Order">
    <vt:r8>94429500</vt:r8>
  </property>
  <property fmtid="{D5CDD505-2E9C-101B-9397-08002B2CF9AE}" pid="13" name="xd_Signature">
    <vt:bool>false</vt:bool>
  </property>
  <property fmtid="{D5CDD505-2E9C-101B-9397-08002B2CF9AE}" pid="14" name="xd_ProgID">
    <vt:lpwstr/>
  </property>
  <property fmtid="{D5CDD505-2E9C-101B-9397-08002B2CF9AE}" pid="15" name="_SourceUrl">
    <vt:lpwstr/>
  </property>
  <property fmtid="{D5CDD505-2E9C-101B-9397-08002B2CF9AE}" pid="16" name="_SharedFileIndex">
    <vt:lpwstr/>
  </property>
  <property fmtid="{D5CDD505-2E9C-101B-9397-08002B2CF9AE}" pid="17" name="TemplateUrl">
    <vt:lpwstr/>
  </property>
  <property fmtid="{D5CDD505-2E9C-101B-9397-08002B2CF9AE}" pid="18" name="ComplianceAssetId">
    <vt:lpwstr/>
  </property>
  <property fmtid="{D5CDD505-2E9C-101B-9397-08002B2CF9AE}" pid="19" name="_ExtendedDescription">
    <vt:lpwstr/>
  </property>
  <property fmtid="{D5CDD505-2E9C-101B-9397-08002B2CF9AE}" pid="20" name="TriggerFlowInfo">
    <vt:lpwstr/>
  </property>
  <property fmtid="{D5CDD505-2E9C-101B-9397-08002B2CF9AE}" pid="21" name="GrammarlyDocumentId">
    <vt:lpwstr>c2394be6a0d4cd0a9372008ad25b9023027b30f8386c8cea7156c94b55731d43</vt:lpwstr>
  </property>
</Properties>
</file>